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8A70A" w14:textId="52E41721" w:rsidR="002B4B64" w:rsidRDefault="002B4B64" w:rsidP="002B4B64">
      <w:pPr>
        <w:jc w:val="center"/>
        <w:rPr>
          <w:rFonts w:ascii="Arial" w:hAnsi="Arial" w:cs="Arial"/>
          <w:sz w:val="28"/>
          <w:szCs w:val="28"/>
        </w:rPr>
      </w:pPr>
      <w:r w:rsidRPr="002B4B64">
        <w:rPr>
          <w:rFonts w:ascii="Arial" w:hAnsi="Arial" w:cs="Arial"/>
          <w:sz w:val="28"/>
          <w:szCs w:val="28"/>
        </w:rPr>
        <w:t>Sunday, March 19, 2023</w:t>
      </w:r>
    </w:p>
    <w:p w14:paraId="5EFEA7DF" w14:textId="77777777" w:rsidR="002B4B64" w:rsidRPr="002B4B64" w:rsidRDefault="002B4B64" w:rsidP="002B4B64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2B4B64">
        <w:rPr>
          <w:rFonts w:ascii="Arial" w:hAnsi="Arial" w:cs="Arial"/>
          <w:b/>
          <w:bCs/>
          <w:sz w:val="24"/>
          <w:szCs w:val="24"/>
        </w:rPr>
        <w:t>Presenting, Receiving, &amp; Responding in Love</w:t>
      </w:r>
    </w:p>
    <w:p w14:paraId="0A28298C" w14:textId="442BA3E7" w:rsidR="00A25464" w:rsidRDefault="002B4B64" w:rsidP="002B4B64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hAnsi="Arial" w:cs="Arial"/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333545D6" wp14:editId="360A0FDC">
            <wp:simplePos x="0" y="0"/>
            <wp:positionH relativeFrom="column">
              <wp:posOffset>1790699</wp:posOffset>
            </wp:positionH>
            <wp:positionV relativeFrom="paragraph">
              <wp:posOffset>148590</wp:posOffset>
            </wp:positionV>
            <wp:extent cx="3267075" cy="980314"/>
            <wp:effectExtent l="0" t="0" r="0" b="0"/>
            <wp:wrapNone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9655" cy="993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B1FB120" w14:textId="52C6E59C" w:rsidR="00A25464" w:rsidRDefault="00A25464" w:rsidP="00A25464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5D4FEB06" w14:textId="5DF83964" w:rsidR="00A25464" w:rsidRDefault="00A25464" w:rsidP="00A25464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16BEA6F8" w14:textId="2B183251" w:rsidR="00A25464" w:rsidRDefault="00A25464" w:rsidP="00A25464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5A93BDBD" w14:textId="70E2EA07" w:rsidR="00A25464" w:rsidRDefault="00A25464" w:rsidP="00A25464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4C38FDBC" w14:textId="0E328BD8" w:rsidR="00A25464" w:rsidRDefault="00A25464" w:rsidP="00A25464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0082C04F" w14:textId="4D30CFA6" w:rsidR="00D468FF" w:rsidRDefault="00D468FF" w:rsidP="00A25464">
      <w:pPr>
        <w:jc w:val="center"/>
        <w:rPr>
          <w:rFonts w:eastAsia="Times New Roman"/>
        </w:rPr>
      </w:pPr>
    </w:p>
    <w:p w14:paraId="1055C563" w14:textId="77777777" w:rsidR="002B4B64" w:rsidRDefault="002B4B64" w:rsidP="002B4B64">
      <w:pPr>
        <w:jc w:val="center"/>
      </w:pPr>
    </w:p>
    <w:p w14:paraId="37B02894" w14:textId="0A1986D1" w:rsidR="00A25464" w:rsidRPr="002B4B64" w:rsidRDefault="00A25464" w:rsidP="002B4B64">
      <w:pPr>
        <w:jc w:val="center"/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b/>
          <w:bCs/>
          <w:sz w:val="24"/>
          <w:szCs w:val="24"/>
        </w:rPr>
        <w:t>Sermon 2 of series</w:t>
      </w:r>
    </w:p>
    <w:p w14:paraId="523FA770" w14:textId="6F07643A" w:rsidR="00A25464" w:rsidRPr="002B4B64" w:rsidRDefault="00A25464" w:rsidP="00A25464">
      <w:pPr>
        <w:jc w:val="center"/>
        <w:rPr>
          <w:sz w:val="24"/>
          <w:szCs w:val="24"/>
        </w:rPr>
      </w:pPr>
    </w:p>
    <w:p w14:paraId="099CFE88" w14:textId="63970181" w:rsidR="00A25464" w:rsidRPr="002B4B64" w:rsidRDefault="00327F56" w:rsidP="00A25464">
      <w:p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b/>
          <w:bCs/>
          <w:sz w:val="24"/>
          <w:szCs w:val="24"/>
          <w:u w:val="single"/>
        </w:rPr>
        <w:t>Scriptural Foundation Stones</w:t>
      </w:r>
      <w:r w:rsidR="00A25464" w:rsidRPr="002B4B64">
        <w:rPr>
          <w:rFonts w:ascii="Arial" w:hAnsi="Arial" w:cs="Arial"/>
          <w:sz w:val="24"/>
          <w:szCs w:val="24"/>
        </w:rPr>
        <w:t>:</w:t>
      </w:r>
    </w:p>
    <w:p w14:paraId="17D8E18E" w14:textId="123785DF" w:rsidR="00A25464" w:rsidRPr="002B4B64" w:rsidRDefault="00A25464" w:rsidP="00A25464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b/>
          <w:bCs/>
          <w:sz w:val="24"/>
          <w:szCs w:val="24"/>
        </w:rPr>
        <w:t>1 John 4: 7-8</w:t>
      </w:r>
      <w:r w:rsidRPr="002B4B64">
        <w:rPr>
          <w:rFonts w:ascii="Arial" w:hAnsi="Arial" w:cs="Arial"/>
          <w:sz w:val="24"/>
          <w:szCs w:val="24"/>
        </w:rPr>
        <w:t xml:space="preserve"> (Love comes from God &amp; God is love)</w:t>
      </w:r>
    </w:p>
    <w:p w14:paraId="4AA9E9C3" w14:textId="60AB2F22" w:rsidR="00A25464" w:rsidRPr="002B4B64" w:rsidRDefault="00A25464" w:rsidP="0073787C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b/>
          <w:bCs/>
          <w:sz w:val="24"/>
          <w:szCs w:val="24"/>
        </w:rPr>
        <w:t>1 Corinthians 13: 1-8</w:t>
      </w:r>
      <w:r w:rsidRPr="002B4B64">
        <w:rPr>
          <w:rFonts w:ascii="Arial" w:hAnsi="Arial" w:cs="Arial"/>
          <w:sz w:val="24"/>
          <w:szCs w:val="24"/>
        </w:rPr>
        <w:t xml:space="preserve"> (Without love we are nothing, have nothing, and we are just noisy, </w:t>
      </w:r>
      <w:r w:rsidRPr="002B4B64">
        <w:rPr>
          <w:rFonts w:ascii="Arial" w:hAnsi="Arial" w:cs="Arial"/>
          <w:i/>
          <w:iCs/>
          <w:sz w:val="24"/>
          <w:szCs w:val="24"/>
        </w:rPr>
        <w:t>but love is...</w:t>
      </w:r>
      <w:r w:rsidRPr="002B4B64">
        <w:rPr>
          <w:rFonts w:ascii="Arial" w:hAnsi="Arial" w:cs="Arial"/>
          <w:sz w:val="24"/>
          <w:szCs w:val="24"/>
        </w:rPr>
        <w:t>)</w:t>
      </w:r>
    </w:p>
    <w:p w14:paraId="4637777E" w14:textId="2AE163E8" w:rsidR="00327F56" w:rsidRPr="002B4B64" w:rsidRDefault="00327F56" w:rsidP="00327F56">
      <w:pPr>
        <w:rPr>
          <w:rFonts w:ascii="Arial" w:hAnsi="Arial" w:cs="Arial"/>
          <w:sz w:val="24"/>
          <w:szCs w:val="24"/>
        </w:rPr>
      </w:pPr>
    </w:p>
    <w:p w14:paraId="72B7F5AF" w14:textId="47ED168C" w:rsidR="00327F56" w:rsidRPr="00A70A55" w:rsidRDefault="00327F56" w:rsidP="00327F56">
      <w:pPr>
        <w:rPr>
          <w:rFonts w:ascii="Arial" w:hAnsi="Arial" w:cs="Arial"/>
          <w:sz w:val="24"/>
          <w:szCs w:val="24"/>
          <w:u w:val="single"/>
        </w:rPr>
      </w:pPr>
      <w:r w:rsidRPr="00A70A55">
        <w:rPr>
          <w:rFonts w:ascii="Arial" w:hAnsi="Arial" w:cs="Arial"/>
          <w:sz w:val="24"/>
          <w:szCs w:val="24"/>
          <w:u w:val="single"/>
        </w:rPr>
        <w:t>Receiving in humility and with love</w:t>
      </w:r>
    </w:p>
    <w:p w14:paraId="6D86DDDD" w14:textId="77777777" w:rsidR="00327F56" w:rsidRPr="002B4B64" w:rsidRDefault="00327F56" w:rsidP="00327F56">
      <w:pPr>
        <w:rPr>
          <w:rFonts w:ascii="Arial" w:hAnsi="Arial" w:cs="Arial"/>
          <w:sz w:val="24"/>
          <w:szCs w:val="24"/>
          <w:u w:val="single"/>
        </w:rPr>
      </w:pPr>
    </w:p>
    <w:p w14:paraId="08B33906" w14:textId="6E8B57E6" w:rsidR="00327F56" w:rsidRPr="002B4B64" w:rsidRDefault="00327F56" w:rsidP="00327F56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Be patient &amp; kind by listening – slow down and listen.</w:t>
      </w:r>
    </w:p>
    <w:p w14:paraId="5E9F5074" w14:textId="77777777" w:rsidR="00327F56" w:rsidRPr="002B4B64" w:rsidRDefault="00327F56" w:rsidP="00327F56">
      <w:pPr>
        <w:rPr>
          <w:rFonts w:ascii="Arial" w:hAnsi="Arial" w:cs="Arial"/>
          <w:sz w:val="24"/>
          <w:szCs w:val="24"/>
        </w:rPr>
      </w:pPr>
    </w:p>
    <w:p w14:paraId="20DE519A" w14:textId="103AB0CE" w:rsidR="00327F56" w:rsidRPr="002B4B64" w:rsidRDefault="00327F56" w:rsidP="00327F56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Do not dishonor others or be selfish – don’t get defensive &amp; try to immediately justify.</w:t>
      </w:r>
    </w:p>
    <w:p w14:paraId="55C7CFC6" w14:textId="77777777" w:rsidR="00DA34ED" w:rsidRPr="002B4B64" w:rsidRDefault="00DA34ED" w:rsidP="00DA34ED">
      <w:pPr>
        <w:pStyle w:val="ListParagraph"/>
        <w:rPr>
          <w:rFonts w:ascii="Arial" w:hAnsi="Arial" w:cs="Arial"/>
          <w:sz w:val="24"/>
          <w:szCs w:val="24"/>
        </w:rPr>
      </w:pPr>
    </w:p>
    <w:p w14:paraId="2F6880AD" w14:textId="77777777" w:rsidR="00DA34ED" w:rsidRPr="002B4B64" w:rsidRDefault="00DA34ED" w:rsidP="00DA34ED">
      <w:pPr>
        <w:jc w:val="center"/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“</w:t>
      </w:r>
      <w:r w:rsidRPr="002B4B64">
        <w:rPr>
          <w:rFonts w:ascii="Arial" w:hAnsi="Arial" w:cs="Arial"/>
          <w:i/>
          <w:iCs/>
          <w:sz w:val="24"/>
          <w:szCs w:val="24"/>
        </w:rPr>
        <w:t>Being heard is so close to being loved that for the average person they are nearly indistinguishable</w:t>
      </w:r>
      <w:r w:rsidRPr="002B4B64">
        <w:rPr>
          <w:rFonts w:ascii="Arial" w:hAnsi="Arial" w:cs="Arial"/>
          <w:sz w:val="24"/>
          <w:szCs w:val="24"/>
        </w:rPr>
        <w:t>.”</w:t>
      </w:r>
    </w:p>
    <w:p w14:paraId="571D2E1C" w14:textId="77777777" w:rsidR="00DA34ED" w:rsidRPr="002B4B64" w:rsidRDefault="00DA34ED" w:rsidP="00DA34ED">
      <w:p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ab/>
      </w:r>
      <w:r w:rsidRPr="002B4B64">
        <w:rPr>
          <w:rFonts w:ascii="Arial" w:hAnsi="Arial" w:cs="Arial"/>
          <w:sz w:val="24"/>
          <w:szCs w:val="24"/>
        </w:rPr>
        <w:tab/>
      </w:r>
      <w:r w:rsidRPr="002B4B64">
        <w:rPr>
          <w:rFonts w:ascii="Arial" w:hAnsi="Arial" w:cs="Arial"/>
          <w:sz w:val="24"/>
          <w:szCs w:val="24"/>
        </w:rPr>
        <w:tab/>
      </w:r>
      <w:r w:rsidRPr="002B4B64">
        <w:rPr>
          <w:rFonts w:ascii="Arial" w:hAnsi="Arial" w:cs="Arial"/>
          <w:sz w:val="24"/>
          <w:szCs w:val="24"/>
        </w:rPr>
        <w:tab/>
      </w:r>
      <w:r w:rsidRPr="002B4B64">
        <w:rPr>
          <w:rFonts w:ascii="Arial" w:hAnsi="Arial" w:cs="Arial"/>
          <w:sz w:val="24"/>
          <w:szCs w:val="24"/>
        </w:rPr>
        <w:tab/>
      </w:r>
      <w:r w:rsidRPr="002B4B64">
        <w:rPr>
          <w:rFonts w:ascii="Arial" w:hAnsi="Arial" w:cs="Arial"/>
          <w:sz w:val="24"/>
          <w:szCs w:val="24"/>
        </w:rPr>
        <w:tab/>
      </w:r>
      <w:r w:rsidRPr="002B4B64">
        <w:rPr>
          <w:rFonts w:ascii="Arial" w:hAnsi="Arial" w:cs="Arial"/>
          <w:sz w:val="24"/>
          <w:szCs w:val="24"/>
        </w:rPr>
        <w:tab/>
      </w:r>
      <w:r w:rsidRPr="002B4B64">
        <w:rPr>
          <w:rFonts w:ascii="Arial" w:hAnsi="Arial" w:cs="Arial"/>
          <w:sz w:val="24"/>
          <w:szCs w:val="24"/>
        </w:rPr>
        <w:tab/>
      </w:r>
      <w:r w:rsidRPr="002B4B64">
        <w:rPr>
          <w:rFonts w:ascii="Arial" w:hAnsi="Arial" w:cs="Arial"/>
          <w:sz w:val="24"/>
          <w:szCs w:val="24"/>
        </w:rPr>
        <w:tab/>
        <w:t>~David Augsburger~</w:t>
      </w:r>
    </w:p>
    <w:p w14:paraId="271407E0" w14:textId="77777777" w:rsidR="00327F56" w:rsidRPr="002B4B64" w:rsidRDefault="00327F56" w:rsidP="00327F56">
      <w:pPr>
        <w:pStyle w:val="ListParagraph"/>
        <w:rPr>
          <w:rFonts w:ascii="Arial" w:hAnsi="Arial" w:cs="Arial"/>
          <w:sz w:val="24"/>
          <w:szCs w:val="24"/>
        </w:rPr>
      </w:pPr>
    </w:p>
    <w:p w14:paraId="7EA8A6CD" w14:textId="190EF944" w:rsidR="00327F56" w:rsidRPr="002B4B64" w:rsidRDefault="00327F56" w:rsidP="00327F56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“Hearing revolves around the physiological act of hearing sounds” (Psychology Today)</w:t>
      </w:r>
    </w:p>
    <w:p w14:paraId="5CC9E93D" w14:textId="77777777" w:rsidR="00327F56" w:rsidRPr="002B4B64" w:rsidRDefault="00327F56" w:rsidP="00327F56">
      <w:pPr>
        <w:pStyle w:val="ListParagraph"/>
        <w:rPr>
          <w:rFonts w:ascii="Arial" w:hAnsi="Arial" w:cs="Arial"/>
          <w:sz w:val="24"/>
          <w:szCs w:val="24"/>
        </w:rPr>
      </w:pPr>
    </w:p>
    <w:p w14:paraId="6E7D6CF5" w14:textId="26828C12" w:rsidR="00327F56" w:rsidRPr="002B4B64" w:rsidRDefault="00327F56" w:rsidP="00327F56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“Listening revolves around actively paying attention to the words and sounds that you hear so that you can absorb their meaning.” (Psychology Today)</w:t>
      </w:r>
    </w:p>
    <w:p w14:paraId="4D90C380" w14:textId="77777777" w:rsidR="00DA34ED" w:rsidRPr="002B4B64" w:rsidRDefault="00DA34ED" w:rsidP="00DA34ED">
      <w:pPr>
        <w:pStyle w:val="ListParagraph"/>
        <w:rPr>
          <w:rFonts w:ascii="Arial" w:hAnsi="Arial" w:cs="Arial"/>
          <w:sz w:val="24"/>
          <w:szCs w:val="24"/>
        </w:rPr>
      </w:pPr>
    </w:p>
    <w:p w14:paraId="7944557E" w14:textId="5B32B45F" w:rsidR="00DA34ED" w:rsidRPr="002B4B64" w:rsidRDefault="00DA34ED" w:rsidP="00327F56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Do not be easily angered – be quick to listen, slow to speak, &amp; slow to anger. (</w:t>
      </w:r>
      <w:r w:rsidRPr="002B4B64">
        <w:rPr>
          <w:rFonts w:ascii="Arial" w:hAnsi="Arial" w:cs="Arial"/>
          <w:b/>
          <w:bCs/>
          <w:sz w:val="24"/>
          <w:szCs w:val="24"/>
        </w:rPr>
        <w:t>James 1:19</w:t>
      </w:r>
      <w:r w:rsidRPr="002B4B64">
        <w:rPr>
          <w:rFonts w:ascii="Arial" w:hAnsi="Arial" w:cs="Arial"/>
          <w:sz w:val="24"/>
          <w:szCs w:val="24"/>
        </w:rPr>
        <w:t>)</w:t>
      </w:r>
    </w:p>
    <w:p w14:paraId="5253E8F3" w14:textId="77777777" w:rsidR="00DA34ED" w:rsidRPr="002B4B64" w:rsidRDefault="00DA34ED" w:rsidP="00DA34ED">
      <w:pPr>
        <w:pStyle w:val="ListParagraph"/>
        <w:rPr>
          <w:rFonts w:ascii="Arial" w:hAnsi="Arial" w:cs="Arial"/>
          <w:sz w:val="24"/>
          <w:szCs w:val="24"/>
        </w:rPr>
      </w:pPr>
    </w:p>
    <w:p w14:paraId="433E912B" w14:textId="70004D25" w:rsidR="00DA34ED" w:rsidRPr="002B4B64" w:rsidRDefault="00DA34ED" w:rsidP="00DA34ED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b/>
          <w:bCs/>
          <w:sz w:val="24"/>
          <w:szCs w:val="24"/>
        </w:rPr>
        <w:t>Proverbs 15:1</w:t>
      </w:r>
      <w:r w:rsidRPr="002B4B64">
        <w:rPr>
          <w:rFonts w:ascii="Arial" w:hAnsi="Arial" w:cs="Arial"/>
          <w:sz w:val="24"/>
          <w:szCs w:val="24"/>
        </w:rPr>
        <w:t xml:space="preserve"> “A gentle answer turns away wrath, but a harsh word stirs up anger.”</w:t>
      </w:r>
    </w:p>
    <w:p w14:paraId="569C8278" w14:textId="195AE6C4" w:rsidR="00DA34ED" w:rsidRPr="002B4B64" w:rsidRDefault="00DA34ED" w:rsidP="00DA34ED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b/>
          <w:bCs/>
          <w:sz w:val="24"/>
          <w:szCs w:val="24"/>
        </w:rPr>
        <w:t xml:space="preserve">Proverbs 15:18 </w:t>
      </w:r>
      <w:r w:rsidRPr="002B4B64">
        <w:rPr>
          <w:rFonts w:ascii="Arial" w:hAnsi="Arial" w:cs="Arial"/>
          <w:sz w:val="24"/>
          <w:szCs w:val="24"/>
        </w:rPr>
        <w:t>“A hot tempered person stirs up conflict, but the one who is patient calms a quarrel,”</w:t>
      </w:r>
    </w:p>
    <w:p w14:paraId="79F87F99" w14:textId="36BD8B3C" w:rsidR="00DA34ED" w:rsidRPr="002B4B64" w:rsidRDefault="00DA34ED" w:rsidP="00DA34ED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Pro</w:t>
      </w:r>
      <w:r w:rsidRPr="002B4B64">
        <w:rPr>
          <w:rFonts w:ascii="Arial" w:hAnsi="Arial" w:cs="Arial"/>
          <w:b/>
          <w:bCs/>
          <w:sz w:val="24"/>
          <w:szCs w:val="24"/>
        </w:rPr>
        <w:t xml:space="preserve">verbs10:12 </w:t>
      </w:r>
      <w:r w:rsidRPr="002B4B64">
        <w:rPr>
          <w:rFonts w:ascii="Arial" w:hAnsi="Arial" w:cs="Arial"/>
          <w:sz w:val="24"/>
          <w:szCs w:val="24"/>
        </w:rPr>
        <w:t>“Hatred stirs up quarrels, but love makes up for all offenses.”</w:t>
      </w:r>
    </w:p>
    <w:p w14:paraId="209349C0" w14:textId="7BC49F1B" w:rsidR="00DA34ED" w:rsidRPr="002B4B64" w:rsidRDefault="00DA34ED" w:rsidP="00DA34ED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b/>
          <w:bCs/>
          <w:sz w:val="24"/>
          <w:szCs w:val="24"/>
        </w:rPr>
        <w:t>1 Peter 2:21-23</w:t>
      </w:r>
      <w:r w:rsidRPr="002B4B64">
        <w:rPr>
          <w:rFonts w:ascii="Arial" w:hAnsi="Arial" w:cs="Arial"/>
          <w:sz w:val="24"/>
          <w:szCs w:val="24"/>
        </w:rPr>
        <w:t xml:space="preserve"> “...He entrusted Himself to Him who judges justly.”</w:t>
      </w:r>
    </w:p>
    <w:p w14:paraId="4118C3C6" w14:textId="2855958A" w:rsidR="00DA34ED" w:rsidRPr="002B4B64" w:rsidRDefault="00DA34ED" w:rsidP="00DA34ED">
      <w:pPr>
        <w:rPr>
          <w:rFonts w:ascii="Arial" w:hAnsi="Arial" w:cs="Arial"/>
          <w:sz w:val="24"/>
          <w:szCs w:val="24"/>
        </w:rPr>
      </w:pPr>
    </w:p>
    <w:p w14:paraId="2C905638" w14:textId="77777777" w:rsidR="0073787C" w:rsidRPr="002B4B64" w:rsidRDefault="0073787C" w:rsidP="0073787C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Don’t keep score – resentment and bitterness won’t help your communication or relationships.</w:t>
      </w:r>
    </w:p>
    <w:p w14:paraId="1169C06F" w14:textId="77777777" w:rsidR="0073787C" w:rsidRPr="002B4B64" w:rsidRDefault="0073787C" w:rsidP="0073787C">
      <w:pPr>
        <w:rPr>
          <w:rFonts w:ascii="Arial" w:hAnsi="Arial" w:cs="Arial"/>
          <w:sz w:val="24"/>
          <w:szCs w:val="24"/>
        </w:rPr>
      </w:pPr>
    </w:p>
    <w:p w14:paraId="0807109E" w14:textId="5D52BEBD" w:rsidR="0073787C" w:rsidRPr="002B4B64" w:rsidRDefault="0073787C" w:rsidP="0073787C">
      <w:pPr>
        <w:jc w:val="center"/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Love does not delight in evil but rejoices with the truth. It always protects, always trusts, always hopes, always perseveres. Love never fails.</w:t>
      </w:r>
    </w:p>
    <w:p w14:paraId="4A6C3D97" w14:textId="35839708" w:rsidR="0073787C" w:rsidRPr="002B4B64" w:rsidRDefault="0073787C" w:rsidP="0073787C">
      <w:pPr>
        <w:jc w:val="center"/>
        <w:rPr>
          <w:rFonts w:ascii="Arial" w:hAnsi="Arial" w:cs="Arial"/>
          <w:sz w:val="24"/>
          <w:szCs w:val="24"/>
        </w:rPr>
      </w:pPr>
    </w:p>
    <w:p w14:paraId="1445EB32" w14:textId="56D75387" w:rsidR="0073787C" w:rsidRPr="002B4B64" w:rsidRDefault="0073787C" w:rsidP="0073787C">
      <w:pPr>
        <w:jc w:val="center"/>
        <w:rPr>
          <w:rFonts w:ascii="Arial" w:hAnsi="Arial" w:cs="Arial"/>
          <w:sz w:val="24"/>
          <w:szCs w:val="24"/>
        </w:rPr>
      </w:pPr>
      <w:r w:rsidRPr="002B4B64">
        <w:rPr>
          <w:rFonts w:ascii="Arial" w:hAnsi="Arial" w:cs="Arial"/>
          <w:sz w:val="24"/>
          <w:szCs w:val="24"/>
        </w:rPr>
        <w:t>Fight the enemy – not each other!</w:t>
      </w:r>
    </w:p>
    <w:p w14:paraId="1DAC4C98" w14:textId="760321EE" w:rsidR="0073787C" w:rsidRPr="002B4B64" w:rsidRDefault="0073787C" w:rsidP="0073787C">
      <w:pPr>
        <w:jc w:val="center"/>
        <w:rPr>
          <w:rFonts w:ascii="Arial" w:hAnsi="Arial" w:cs="Arial"/>
          <w:sz w:val="24"/>
          <w:szCs w:val="24"/>
        </w:rPr>
      </w:pPr>
    </w:p>
    <w:p w14:paraId="388E64D0" w14:textId="77777777" w:rsidR="0073787C" w:rsidRPr="002B4B64" w:rsidRDefault="0073787C" w:rsidP="0073787C">
      <w:pPr>
        <w:jc w:val="center"/>
        <w:rPr>
          <w:rFonts w:ascii="Arial" w:hAnsi="Arial" w:cs="Arial"/>
          <w:i/>
          <w:iCs/>
          <w:sz w:val="24"/>
          <w:szCs w:val="24"/>
        </w:rPr>
      </w:pPr>
      <w:r w:rsidRPr="002B4B64">
        <w:rPr>
          <w:rFonts w:ascii="Arial" w:hAnsi="Arial" w:cs="Arial"/>
          <w:i/>
          <w:iCs/>
          <w:sz w:val="24"/>
          <w:szCs w:val="24"/>
        </w:rPr>
        <w:t>Scripture meditations to close with:</w:t>
      </w:r>
    </w:p>
    <w:p w14:paraId="157EA3B4" w14:textId="5A0C6F5F" w:rsidR="00A25464" w:rsidRPr="002B4B64" w:rsidRDefault="0073787C" w:rsidP="0073787C">
      <w:pPr>
        <w:jc w:val="center"/>
        <w:rPr>
          <w:rFonts w:ascii="Arial" w:hAnsi="Arial" w:cs="Arial"/>
          <w:i/>
          <w:iCs/>
          <w:sz w:val="24"/>
          <w:szCs w:val="24"/>
        </w:rPr>
      </w:pPr>
      <w:r w:rsidRPr="002B4B64">
        <w:rPr>
          <w:rFonts w:ascii="Arial" w:hAnsi="Arial" w:cs="Arial"/>
          <w:i/>
          <w:iCs/>
          <w:sz w:val="24"/>
          <w:szCs w:val="24"/>
        </w:rPr>
        <w:t xml:space="preserve"> </w:t>
      </w:r>
      <w:r w:rsidRPr="002B4B64">
        <w:rPr>
          <w:rFonts w:ascii="Arial" w:hAnsi="Arial" w:cs="Arial"/>
          <w:b/>
          <w:bCs/>
          <w:sz w:val="24"/>
          <w:szCs w:val="24"/>
        </w:rPr>
        <w:t>Hebrews12:14-17</w:t>
      </w:r>
      <w:r w:rsidRPr="002B4B64">
        <w:rPr>
          <w:rFonts w:ascii="Arial" w:hAnsi="Arial" w:cs="Arial"/>
          <w:i/>
          <w:iCs/>
          <w:sz w:val="24"/>
          <w:szCs w:val="24"/>
        </w:rPr>
        <w:t xml:space="preserve"> &amp; </w:t>
      </w:r>
      <w:r w:rsidRPr="002B4B64">
        <w:rPr>
          <w:rFonts w:ascii="Arial" w:hAnsi="Arial" w:cs="Arial"/>
          <w:b/>
          <w:bCs/>
          <w:sz w:val="24"/>
          <w:szCs w:val="24"/>
        </w:rPr>
        <w:t>James 3:13-</w:t>
      </w:r>
      <w:proofErr w:type="gramStart"/>
      <w:r w:rsidRPr="002B4B64">
        <w:rPr>
          <w:rFonts w:ascii="Arial" w:hAnsi="Arial" w:cs="Arial"/>
          <w:b/>
          <w:bCs/>
          <w:sz w:val="24"/>
          <w:szCs w:val="24"/>
        </w:rPr>
        <w:t>18 ;</w:t>
      </w:r>
      <w:proofErr w:type="gramEnd"/>
      <w:r w:rsidRPr="002B4B64">
        <w:rPr>
          <w:rFonts w:ascii="Arial" w:hAnsi="Arial" w:cs="Arial"/>
          <w:b/>
          <w:bCs/>
          <w:sz w:val="24"/>
          <w:szCs w:val="24"/>
        </w:rPr>
        <w:t xml:space="preserve"> 4:1</w:t>
      </w:r>
    </w:p>
    <w:p w14:paraId="2A198587" w14:textId="302442BE" w:rsidR="002B4B64" w:rsidRDefault="002B4B64" w:rsidP="0073787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877777C" w14:textId="77777777" w:rsidR="002B4B64" w:rsidRDefault="002B4B64" w:rsidP="002B4B64">
      <w:pPr>
        <w:rPr>
          <w:rFonts w:eastAsia="Times New Roman"/>
          <w:color w:val="000000"/>
        </w:rPr>
      </w:pPr>
    </w:p>
    <w:p w14:paraId="15C56AE7" w14:textId="77777777" w:rsidR="002B4B64" w:rsidRDefault="002B4B64" w:rsidP="002B4B64">
      <w:pPr>
        <w:rPr>
          <w:rFonts w:eastAsia="Times New Roman"/>
          <w:color w:val="000000"/>
        </w:rPr>
      </w:pPr>
    </w:p>
    <w:p w14:paraId="17D4BC8A" w14:textId="77777777" w:rsidR="002B4B64" w:rsidRDefault="002B4B64" w:rsidP="002B4B64">
      <w:pPr>
        <w:rPr>
          <w:rFonts w:eastAsia="Times New Roman"/>
          <w:color w:val="000000"/>
        </w:rPr>
      </w:pPr>
    </w:p>
    <w:p w14:paraId="7649CB23" w14:textId="4DB32419" w:rsidR="002B4B64" w:rsidRDefault="002B4B64" w:rsidP="002B4B64">
      <w:pPr>
        <w:rPr>
          <w:rFonts w:eastAsia="Times New Roman"/>
          <w:color w:val="00000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460963" wp14:editId="7BCF398D">
                <wp:simplePos x="0" y="0"/>
                <wp:positionH relativeFrom="column">
                  <wp:posOffset>2171700</wp:posOffset>
                </wp:positionH>
                <wp:positionV relativeFrom="paragraph">
                  <wp:posOffset>590550</wp:posOffset>
                </wp:positionV>
                <wp:extent cx="2714625" cy="86677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5" cy="866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D3DE94" w14:textId="77777777" w:rsidR="002B4B64" w:rsidRPr="000F142E" w:rsidRDefault="002B4B64" w:rsidP="002B4B64">
                            <w:pPr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BAC </w:t>
                            </w:r>
                            <w:r w:rsidRPr="000F142E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NNOUNC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6096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71pt;margin-top:46.5pt;width:213.75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" fillcolor="window" stroked="f" strokeweight=".5pt">
                <v:textbox>
                  <w:txbxContent>
                    <w:p w14:paraId="67D3DE94" w14:textId="77777777" w:rsidR="002B4B64" w:rsidRPr="000F142E" w:rsidRDefault="002B4B64" w:rsidP="002B4B64">
                      <w:pPr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48"/>
                          <w:szCs w:val="48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BAC </w:t>
                      </w:r>
                      <w:r w:rsidRPr="000F142E">
                        <w:rPr>
                          <w:b/>
                          <w:color w:val="FF0000"/>
                          <w:sz w:val="48"/>
                          <w:szCs w:val="48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ANNOUNCEMEN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5D75603" wp14:editId="7F49012B">
            <wp:extent cx="1981200" cy="1457325"/>
            <wp:effectExtent l="0" t="0" r="0" b="9525"/>
            <wp:docPr id="4" name="Picture 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6FF98" w14:textId="6C7CB3BD" w:rsidR="002B4B64" w:rsidRDefault="002B4B64" w:rsidP="002B4B64">
      <w:pPr>
        <w:rPr>
          <w:rFonts w:eastAsia="Times New Roman"/>
        </w:rPr>
      </w:pPr>
      <w:r>
        <w:rPr>
          <w:rFonts w:eastAsia="Times New Roman"/>
          <w:color w:val="000000"/>
        </w:rPr>
        <w:br/>
      </w:r>
      <w:r>
        <w:rPr>
          <w:rFonts w:eastAsia="Times New Roman"/>
        </w:rPr>
        <w:t xml:space="preserve">               </w:t>
      </w:r>
    </w:p>
    <w:p w14:paraId="02C1D59F" w14:textId="77777777" w:rsidR="002B4B64" w:rsidRDefault="002B4B64" w:rsidP="002B4B64">
      <w:pPr>
        <w:rPr>
          <w:rFonts w:eastAsia="Times New Roman"/>
        </w:rPr>
      </w:pPr>
    </w:p>
    <w:p w14:paraId="66950853" w14:textId="54747798" w:rsidR="002B4B64" w:rsidRPr="002B4B64" w:rsidRDefault="002B4B64" w:rsidP="002B4B64">
      <w:pPr>
        <w:numPr>
          <w:ilvl w:val="0"/>
          <w:numId w:val="1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Welcome to the gathering of the Buckhannon Alliance Church where we desire to Live &amp; Love Like Jesus.</w:t>
      </w:r>
    </w:p>
    <w:p w14:paraId="4308F68F" w14:textId="0FED1280" w:rsidR="002B4B64" w:rsidRPr="002B4B64" w:rsidRDefault="002B4B64" w:rsidP="002B4B64">
      <w:pPr>
        <w:numPr>
          <w:ilvl w:val="0"/>
          <w:numId w:val="2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There are several opportunities for corporate prayer times for anyone interested. Due to time change, tonight’s prayer time begins at 7 pm. Other dates &amp; times are posted on our church website &amp; app.</w:t>
      </w:r>
    </w:p>
    <w:p w14:paraId="57B5FDB5" w14:textId="5D5FD634" w:rsidR="002B4B64" w:rsidRPr="002B4B64" w:rsidRDefault="002B4B64" w:rsidP="002B4B64">
      <w:pPr>
        <w:numPr>
          <w:ilvl w:val="0"/>
          <w:numId w:val="3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 Coordinating Council Meeting following the service. Feel free to join us in the conference room for the latest goings on at BAC!</w:t>
      </w:r>
    </w:p>
    <w:p w14:paraId="669058C4" w14:textId="2697E2B2" w:rsidR="002B4B64" w:rsidRPr="002B4B64" w:rsidRDefault="002B4B64" w:rsidP="002B4B64">
      <w:pPr>
        <w:numPr>
          <w:ilvl w:val="0"/>
          <w:numId w:val="4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Pastor Jeff’s next “open house” for those who had a Birthday or Anniversary in either March or April is scheduled for April 29, 2023 - from 5 to 7 pm at Pastor Jeff’s house (3 Kent Street).</w:t>
      </w:r>
    </w:p>
    <w:p w14:paraId="7FD1B186" w14:textId="7B68D520" w:rsidR="002B4B64" w:rsidRPr="002B4B64" w:rsidRDefault="002B4B64" w:rsidP="002B4B64">
      <w:pPr>
        <w:numPr>
          <w:ilvl w:val="0"/>
          <w:numId w:val="5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The next Women's Prayer Meeting is scheduled for Monday, March 20 at 6 pm in the prayer room. Please join us as we pray for our international workers and those they serve. See Beth Bohman for more information. </w:t>
      </w:r>
    </w:p>
    <w:p w14:paraId="2A946555" w14:textId="77777777" w:rsidR="002B4B64" w:rsidRDefault="002B4B64" w:rsidP="002B4B64">
      <w:pPr>
        <w:pStyle w:val="ListParagraph"/>
        <w:numPr>
          <w:ilvl w:val="0"/>
          <w:numId w:val="7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Holy Week Events</w:t>
      </w:r>
    </w:p>
    <w:p w14:paraId="1A0026E7" w14:textId="5AD409AD" w:rsidR="002B4B64" w:rsidRDefault="002B4B64" w:rsidP="002B4B64">
      <w:pPr>
        <w:pStyle w:val="ListParagraph"/>
        <w:numPr>
          <w:ilvl w:val="1"/>
          <w:numId w:val="7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 Maundy Thursday @ 7:00 pm – Scott Williams </w:t>
      </w:r>
      <w:r>
        <w:rPr>
          <w:rFonts w:ascii="Arial" w:eastAsia="Times New Roman" w:hAnsi="Arial" w:cs="Arial"/>
          <w:color w:val="000000"/>
          <w:sz w:val="24"/>
          <w:szCs w:val="24"/>
        </w:rPr>
        <w:t>speaking.</w:t>
      </w:r>
    </w:p>
    <w:p w14:paraId="12E1282A" w14:textId="6E444392" w:rsidR="002B4B64" w:rsidRDefault="002B4B64" w:rsidP="002B4B64">
      <w:pPr>
        <w:pStyle w:val="ListParagraph"/>
        <w:numPr>
          <w:ilvl w:val="1"/>
          <w:numId w:val="7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Good Friday Service @ 7:00 pm – Dorse Gillum </w:t>
      </w:r>
      <w:r>
        <w:rPr>
          <w:rFonts w:ascii="Arial" w:eastAsia="Times New Roman" w:hAnsi="Arial" w:cs="Arial"/>
          <w:color w:val="000000"/>
          <w:sz w:val="24"/>
          <w:szCs w:val="24"/>
        </w:rPr>
        <w:t>speaking.</w:t>
      </w:r>
    </w:p>
    <w:p w14:paraId="62CE883B" w14:textId="7DA70A34" w:rsidR="002B4B64" w:rsidRDefault="002B4B64" w:rsidP="002B4B64">
      <w:pPr>
        <w:pStyle w:val="ListParagraph"/>
        <w:numPr>
          <w:ilvl w:val="1"/>
          <w:numId w:val="7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unrise Service @ 06:30 am – Thomas Wood speaking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284D2962" w14:textId="77777777" w:rsidR="002B4B64" w:rsidRDefault="002B4B64" w:rsidP="002B4B64">
      <w:pPr>
        <w:pStyle w:val="ListParagraph"/>
        <w:numPr>
          <w:ilvl w:val="1"/>
          <w:numId w:val="7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Continental Breakfast @ 7:00 am</w:t>
      </w:r>
    </w:p>
    <w:p w14:paraId="3339684C" w14:textId="77777777" w:rsidR="002B4B64" w:rsidRDefault="002B4B64" w:rsidP="002B4B64">
      <w:pPr>
        <w:pStyle w:val="ListParagraph"/>
        <w:numPr>
          <w:ilvl w:val="1"/>
          <w:numId w:val="7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Prayer walk 08:45 and pre-service prayer @ 09:30 am</w:t>
      </w:r>
    </w:p>
    <w:p w14:paraId="3C630154" w14:textId="25DBB3AD" w:rsidR="002B4B64" w:rsidRDefault="002B4B64" w:rsidP="002B4B64">
      <w:pPr>
        <w:pStyle w:val="ListParagraph"/>
        <w:numPr>
          <w:ilvl w:val="1"/>
          <w:numId w:val="7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Worship Service @ 10:00 am – Pastor Trevor </w:t>
      </w:r>
      <w:r>
        <w:rPr>
          <w:rFonts w:ascii="Arial" w:eastAsia="Times New Roman" w:hAnsi="Arial" w:cs="Arial"/>
          <w:color w:val="000000"/>
          <w:sz w:val="24"/>
          <w:szCs w:val="24"/>
        </w:rPr>
        <w:t>speaking.</w:t>
      </w:r>
    </w:p>
    <w:p w14:paraId="3D36C590" w14:textId="429B7C8A" w:rsidR="002B4B64" w:rsidRPr="00A25464" w:rsidRDefault="002B4B64" w:rsidP="002B4B64">
      <w:pPr>
        <w:pStyle w:val="ListParagraph"/>
        <w:numPr>
          <w:ilvl w:val="1"/>
          <w:numId w:val="7"/>
        </w:numPr>
        <w:rPr>
          <w:rFonts w:eastAsia="Times New Roman"/>
        </w:rPr>
      </w:pPr>
      <w:r w:rsidRPr="00A25464">
        <w:rPr>
          <w:rFonts w:ascii="Arial" w:eastAsia="Times New Roman" w:hAnsi="Arial" w:cs="Arial"/>
          <w:color w:val="000000"/>
          <w:sz w:val="24"/>
          <w:szCs w:val="24"/>
        </w:rPr>
        <w:t>No Corporate Prayer Easter Sunday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945FB2D" w14:textId="77777777" w:rsidR="002B4B64" w:rsidRDefault="002B4B64" w:rsidP="002B4B64">
      <w:pPr>
        <w:numPr>
          <w:ilvl w:val="0"/>
          <w:numId w:val="6"/>
        </w:num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ee website or app for other opportunities coming up! </w:t>
      </w:r>
    </w:p>
    <w:p w14:paraId="7A213D6D" w14:textId="77777777" w:rsidR="002B4B64" w:rsidRPr="00A25464" w:rsidRDefault="002B4B64" w:rsidP="0073787C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2B4B64" w:rsidRPr="00A25464" w:rsidSect="002B4B6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CF3"/>
    <w:multiLevelType w:val="multilevel"/>
    <w:tmpl w:val="7C10E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074586"/>
    <w:multiLevelType w:val="hybridMultilevel"/>
    <w:tmpl w:val="E6362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104E0"/>
    <w:multiLevelType w:val="multilevel"/>
    <w:tmpl w:val="61E27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F1152E"/>
    <w:multiLevelType w:val="multilevel"/>
    <w:tmpl w:val="8568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3A63E1"/>
    <w:multiLevelType w:val="hybridMultilevel"/>
    <w:tmpl w:val="F39EA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16FB7"/>
    <w:multiLevelType w:val="multilevel"/>
    <w:tmpl w:val="4288A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91235A"/>
    <w:multiLevelType w:val="hybridMultilevel"/>
    <w:tmpl w:val="F4423020"/>
    <w:lvl w:ilvl="0" w:tplc="9B5E15B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4DA7"/>
    <w:multiLevelType w:val="hybridMultilevel"/>
    <w:tmpl w:val="7E3AE058"/>
    <w:lvl w:ilvl="0" w:tplc="9B5E15B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696420"/>
    <w:multiLevelType w:val="multilevel"/>
    <w:tmpl w:val="B172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B80B86"/>
    <w:multiLevelType w:val="multilevel"/>
    <w:tmpl w:val="66B22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7055641">
    <w:abstractNumId w:val="3"/>
  </w:num>
  <w:num w:numId="2" w16cid:durableId="1171526557">
    <w:abstractNumId w:val="8"/>
  </w:num>
  <w:num w:numId="3" w16cid:durableId="939222695">
    <w:abstractNumId w:val="9"/>
  </w:num>
  <w:num w:numId="4" w16cid:durableId="1855072988">
    <w:abstractNumId w:val="0"/>
  </w:num>
  <w:num w:numId="5" w16cid:durableId="1137602381">
    <w:abstractNumId w:val="5"/>
  </w:num>
  <w:num w:numId="6" w16cid:durableId="1349524318">
    <w:abstractNumId w:val="2"/>
  </w:num>
  <w:num w:numId="7" w16cid:durableId="136921857">
    <w:abstractNumId w:val="4"/>
  </w:num>
  <w:num w:numId="8" w16cid:durableId="1120876787">
    <w:abstractNumId w:val="1"/>
  </w:num>
  <w:num w:numId="9" w16cid:durableId="578708498">
    <w:abstractNumId w:val="6"/>
  </w:num>
  <w:num w:numId="10" w16cid:durableId="3284891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zGxNDQzMbc0MDBU0lEKTi0uzszPAykwrAUAYX7D1SwAAAA="/>
  </w:docVars>
  <w:rsids>
    <w:rsidRoot w:val="00D468FF"/>
    <w:rsid w:val="002B4B64"/>
    <w:rsid w:val="00327F56"/>
    <w:rsid w:val="0073787C"/>
    <w:rsid w:val="008E6F28"/>
    <w:rsid w:val="00A25464"/>
    <w:rsid w:val="00A70A55"/>
    <w:rsid w:val="00D468FF"/>
    <w:rsid w:val="00DA3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0C933"/>
  <w15:chartTrackingRefBased/>
  <w15:docId w15:val="{5E495E81-C0BC-4255-96AC-57365D23A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8FF"/>
    <w:pPr>
      <w:spacing w:after="0" w:line="240" w:lineRule="auto"/>
    </w:pPr>
    <w:rPr>
      <w:rFonts w:ascii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68F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A254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5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Morris</dc:creator>
  <cp:keywords/>
  <dc:description/>
  <cp:lastModifiedBy>BAC Office</cp:lastModifiedBy>
  <cp:revision>2</cp:revision>
  <cp:lastPrinted>2023-03-17T13:15:00Z</cp:lastPrinted>
  <dcterms:created xsi:type="dcterms:W3CDTF">2023-03-17T13:23:00Z</dcterms:created>
  <dcterms:modified xsi:type="dcterms:W3CDTF">2023-03-17T13:23:00Z</dcterms:modified>
</cp:coreProperties>
</file>